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4" w:name="software-engineer-cover-letter"/>
    <w:p>
      <w:pPr>
        <w:pStyle w:val="Heading1"/>
      </w:pPr>
      <w:r>
        <w:t xml:space="preserve">Software Engineer Cover Letter</w:t>
      </w:r>
    </w:p>
    <w:p>
      <w:pPr>
        <w:pStyle w:val="FirstParagraph"/>
      </w:pPr>
      <w:r>
        <w:rPr>
          <w:bCs/>
          <w:b/>
        </w:rPr>
        <w:t xml:space="preserve">Dear [Hiring Manager's Name or "Team"]&gt;,</w:t>
      </w:r>
    </w:p>
    <w:p>
      <w:pPr>
        <w:pStyle w:val="BodyText"/>
      </w:pPr>
      <w:r>
        <w:t xml:space="preserve">I am writing to express my enthusiastic interest in the Software Engineer position at your organization, located in Malaysia Kuala Lumpur. As a passionate and experienced software engineer with a deep understanding of modern development practices, I am eager to contribute my technical expertise, problem-solving skills, and innovative mindset to drive impactful solutions for your team. The dynamic tech ecosystem of Malaysia Kuala Lumpur has long intrigued me, and I am particularly drawn to the opportunity to work within this vibrant hub where technology is shaping the future of industries across Southeast Asia.</w:t>
      </w:r>
    </w:p>
    <w:p>
      <w:pPr>
        <w:pStyle w:val="BodyText"/>
      </w:pPr>
      <w:r>
        <w:t xml:space="preserve">With a solid foundation in software development spanning over [X years], I have consistently focused on building scalable, efficient, and user-centric applications that align with business objectives. My career has been defined by a commitment to excellence, collaboration, and continuous learning—values that resonate strongly with the Software Engineer role you are offering. In Malaysia Kuala Lumpur, where the demand for cutting-edge software solutions is growing rapidly, I am confident in my ability to contribute meaningfully to your projects while growing professionally in this exciting environment.</w:t>
      </w:r>
    </w:p>
    <w:bookmarkStart w:id="20" w:name="X72644fd67c81d99730d69b81461d564ddf08db2"/>
    <w:p>
      <w:pPr>
        <w:pStyle w:val="Heading2"/>
      </w:pPr>
      <w:r>
        <w:t xml:space="preserve">Technical Expertise and Professional Background</w:t>
      </w:r>
    </w:p>
    <w:p>
      <w:pPr>
        <w:pStyle w:val="FirstParagraph"/>
      </w:pPr>
      <w:r>
        <w:t xml:space="preserve">As a Software Engineer, I have honed my skills in multiple programming languages, including Java, Python, JavaScript, and C#. My experience extends to full-stack development, where I have designed and implemented both front-end and back-end systems using frameworks such as React.js, Node.js, Django, and Spring Boot. In Malaysia Kuala Lumpur’s tech landscape—where startups and established enterprises alike are leveraging digital transformation—I have worked on projects ranging from enterprise-level software solutions to innovative mobile applications that prioritize performance, security, and scalability.</w:t>
      </w:r>
    </w:p>
    <w:p>
      <w:pPr>
        <w:pStyle w:val="BodyText"/>
      </w:pPr>
      <w:r>
        <w:t xml:space="preserve">One of my key strengths lies in my ability to translate complex technical requirements into clean, maintainable code. For instance, during my tenure at [Previous Company or Project], I led the development of a cloud-based platform using AWS and Docker, which improved system efficiency by 40% and reduced deployment times significantly. This project required close collaboration with cross-functional teams, including product managers and QA engineers, to ensure alignment with user needs and technical standards. Such experiences have reinforced my belief that the role of a Software Engineer goes beyond coding—it is about fostering innovation, solving real-world problems, and delivering value to stakeholders.</w:t>
      </w:r>
    </w:p>
    <w:bookmarkEnd w:id="20"/>
    <w:bookmarkStart w:id="21" w:name="X2f851fc38c0da1ec4ac6d33d1ba8a6acec1512d"/>
    <w:p>
      <w:pPr>
        <w:pStyle w:val="Heading2"/>
      </w:pPr>
      <w:r>
        <w:t xml:space="preserve">Adaptability and Cultural Fit in Malaysia Kuala Lumpur</w:t>
      </w:r>
    </w:p>
    <w:p>
      <w:pPr>
        <w:pStyle w:val="FirstParagraph"/>
      </w:pPr>
      <w:r>
        <w:t xml:space="preserve">What excites me most about the Software Engineer opportunity in Malaysia Kuala Lumpur is the chance to work within a culturally diverse and forward-thinking environment. The city’s tech industry is a melting pot of global talent, and I am eager to contribute my technical skills while learning from the unique perspectives of my colleagues. My ability to adapt to fast-paced, ever-evolving projects aligns perfectly with the dynamic nature of software development in KL, where agility and creativity are paramount.</w:t>
      </w:r>
    </w:p>
    <w:p>
      <w:pPr>
        <w:pStyle w:val="BodyText"/>
      </w:pPr>
      <w:r>
        <w:t xml:space="preserve">Moreover, I have a strong appreciation for the collaborative culture that defines many tech companies in Malaysia Kuala Lumpur. Whether it’s participating in agile sprints, mentoring junior developers, or engaging in knowledge-sharing sessions, I thrive in environments where teamwork and shared goals drive success. I am particularly inspired by the growing number of tech initiatives in KL, such as [mention a specific initiative or company if relevant], which reflect the city’s commitment to fostering innovation. As a Software Engineer, I am excited to be part of this movement and contribute to projects that have a tangible impact on users and businesses alike.</w:t>
      </w:r>
    </w:p>
    <w:bookmarkEnd w:id="21"/>
    <w:bookmarkStart w:id="22" w:name="why-malaysia-kuala-lumpur"/>
    <w:p>
      <w:pPr>
        <w:pStyle w:val="Heading2"/>
      </w:pPr>
      <w:r>
        <w:t xml:space="preserve">Why Malaysia Kuala Lumpur?</w:t>
      </w:r>
    </w:p>
    <w:p>
      <w:pPr>
        <w:pStyle w:val="FirstParagraph"/>
      </w:pPr>
      <w:r>
        <w:t xml:space="preserve">Moving beyond the technical aspects, I am deeply drawn to Malaysia Kuala Lumpur as a place to grow both personally and professionally. The city’s strategic position as a regional tech hub, combined with its rich cultural heritage and high quality of life, makes it an ideal location for someone passionate about software engineering. KL’s thriving startup scene, coupled with the presence of global tech giants like [mention companies if applicable], offers unparalleled opportunities to work on diverse and challenging projects.</w:t>
      </w:r>
    </w:p>
    <w:p>
      <w:pPr>
        <w:pStyle w:val="BodyText"/>
      </w:pPr>
      <w:r>
        <w:t xml:space="preserve">Additionally, I have always admired the balance that Malaysia offers between modernity and tradition. The city’s infrastructure, including its robust internet connectivity and support for remote work, allows Software Engineers like myself to stay productive while enjoying the comforts of a vibrant urban lifestyle. I am also eager to engage with local tech communities through meetups, hackathons, and industry events—opportunities that I believe will enrich my professional growth and allow me to contribute positively to the ecosystem.</w:t>
      </w:r>
    </w:p>
    <w:bookmarkEnd w:id="22"/>
    <w:bookmarkStart w:id="23" w:name="conclusion-a-commitment-to-excellence"/>
    <w:p>
      <w:pPr>
        <w:pStyle w:val="Heading2"/>
      </w:pPr>
      <w:r>
        <w:t xml:space="preserve">Conclusion: A Commitment to Excellence</w:t>
      </w:r>
    </w:p>
    <w:p>
      <w:pPr>
        <w:pStyle w:val="FirstParagraph"/>
      </w:pPr>
      <w:r>
        <w:t xml:space="preserve">In conclusion, I am confident that my technical expertise, collaborative spirit, and passion for software engineering make me a strong candidate for this role in Malaysia Kuala Lumpur. I am particularly enthusiastic about the opportunity to work with your team on projects that push the boundaries of innovation and deliver value to users. I would welcome the chance to discuss how my skills and experiences align with your organization’s goals.</w:t>
      </w:r>
    </w:p>
    <w:p>
      <w:pPr>
        <w:pStyle w:val="BodyText"/>
      </w:pPr>
      <w:r>
        <w:t xml:space="preserve">Thank you for considering my application. I look forward to the possibility of contributing to your team and helping drive success in Malaysia Kuala Lumpur’s evolving tech landscap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Malaysia Kuala Lumpur</dc:title>
  <dc:creator/>
  <dc:language>en</dc:language>
  <cp:keywords/>
  <dcterms:created xsi:type="dcterms:W3CDTF">2026-07-22T12:08:52Z</dcterms:created>
  <dcterms:modified xsi:type="dcterms:W3CDTF">2026-07-22T12:08:52Z</dcterms:modified>
</cp:coreProperties>
</file>

<file path=docProps/custom.xml><?xml version="1.0" encoding="utf-8"?>
<Properties xmlns="http://schemas.openxmlformats.org/officeDocument/2006/custom-properties" xmlns:vt="http://schemas.openxmlformats.org/officeDocument/2006/docPropsVTypes"/>
</file>